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CC15D" w14:textId="46594A49" w:rsidR="00C462FD" w:rsidRPr="00FE6BFF" w:rsidRDefault="009E1A0A" w:rsidP="0016601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Harpreet</w:t>
      </w:r>
      <w:r w:rsidR="00AD2D22" w:rsidRPr="00FE6BFF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Singh</w:t>
      </w:r>
    </w:p>
    <w:p w14:paraId="4622CC23" w14:textId="760D876F" w:rsidR="00C462FD" w:rsidRPr="00C462FD" w:rsidRDefault="004128A0" w:rsidP="00C462FD">
      <w:pPr>
        <w:pBdr>
          <w:bottom w:val="single" w:sz="4" w:space="1" w:color="auto"/>
        </w:pBd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837 St Christopher Ct, </w:t>
      </w:r>
      <w:r w:rsidR="009E1A0A">
        <w:rPr>
          <w:rFonts w:ascii="Arial" w:hAnsi="Arial" w:cs="Arial"/>
          <w:sz w:val="18"/>
          <w:szCs w:val="18"/>
        </w:rPr>
        <w:t>Windsor</w:t>
      </w:r>
      <w:r w:rsidR="00460401">
        <w:rPr>
          <w:rFonts w:ascii="Arial" w:hAnsi="Arial" w:cs="Arial"/>
          <w:sz w:val="18"/>
          <w:szCs w:val="18"/>
        </w:rPr>
        <w:t>, ON</w:t>
      </w:r>
      <w:r w:rsidR="00C462FD" w:rsidRPr="003A0349">
        <w:rPr>
          <w:rFonts w:ascii="Arial" w:hAnsi="Arial" w:cs="Arial"/>
          <w:sz w:val="18"/>
          <w:szCs w:val="18"/>
        </w:rPr>
        <w:t xml:space="preserve"> </w:t>
      </w:r>
      <w:r w:rsidR="008925C5">
        <w:rPr>
          <w:rFonts w:ascii="Arial" w:hAnsi="Arial" w:cs="Arial"/>
          <w:sz w:val="18"/>
          <w:szCs w:val="18"/>
        </w:rPr>
        <w:t xml:space="preserve"> </w:t>
      </w:r>
      <w:r w:rsidR="00C462FD" w:rsidRPr="003A0349">
        <w:rPr>
          <w:rFonts w:ascii="Arial" w:hAnsi="Arial" w:cs="Arial"/>
          <w:sz w:val="18"/>
          <w:szCs w:val="18"/>
        </w:rPr>
        <w:sym w:font="Wingdings" w:char="F09F"/>
      </w:r>
      <w:r w:rsidR="008925C5">
        <w:rPr>
          <w:rFonts w:ascii="Arial" w:hAnsi="Arial" w:cs="Arial"/>
          <w:sz w:val="18"/>
          <w:szCs w:val="18"/>
        </w:rPr>
        <w:t xml:space="preserve">  </w:t>
      </w:r>
      <w:r w:rsidR="00C462FD" w:rsidRPr="003A0349">
        <w:rPr>
          <w:rFonts w:ascii="Arial" w:hAnsi="Arial" w:cs="Arial"/>
          <w:sz w:val="18"/>
          <w:szCs w:val="18"/>
        </w:rPr>
        <w:t>(</w:t>
      </w:r>
      <w:r w:rsidR="009E1A0A">
        <w:rPr>
          <w:rFonts w:ascii="Arial" w:hAnsi="Arial" w:cs="Arial"/>
          <w:sz w:val="18"/>
          <w:szCs w:val="18"/>
        </w:rPr>
        <w:t>647</w:t>
      </w:r>
      <w:r w:rsidR="00C462FD" w:rsidRPr="003A0349">
        <w:rPr>
          <w:rFonts w:ascii="Arial" w:hAnsi="Arial" w:cs="Arial"/>
          <w:sz w:val="18"/>
          <w:szCs w:val="18"/>
        </w:rPr>
        <w:t>)</w:t>
      </w:r>
      <w:r w:rsidR="00525C4C">
        <w:rPr>
          <w:rFonts w:ascii="Arial" w:hAnsi="Arial" w:cs="Arial"/>
          <w:sz w:val="18"/>
          <w:szCs w:val="18"/>
        </w:rPr>
        <w:t xml:space="preserve"> </w:t>
      </w:r>
      <w:r w:rsidR="009E1A0A">
        <w:rPr>
          <w:rFonts w:ascii="Arial" w:hAnsi="Arial" w:cs="Arial"/>
          <w:sz w:val="18"/>
          <w:szCs w:val="18"/>
        </w:rPr>
        <w:t>8</w:t>
      </w:r>
      <w:r w:rsidR="00AD2D22">
        <w:rPr>
          <w:rFonts w:ascii="Arial" w:hAnsi="Arial" w:cs="Arial"/>
          <w:sz w:val="18"/>
          <w:szCs w:val="18"/>
        </w:rPr>
        <w:t>7</w:t>
      </w:r>
      <w:r w:rsidR="009E1A0A">
        <w:rPr>
          <w:rFonts w:ascii="Arial" w:hAnsi="Arial" w:cs="Arial"/>
          <w:sz w:val="18"/>
          <w:szCs w:val="18"/>
        </w:rPr>
        <w:t>05130</w:t>
      </w:r>
      <w:r w:rsidR="00AD2D22">
        <w:rPr>
          <w:rFonts w:ascii="Arial" w:hAnsi="Arial" w:cs="Arial"/>
          <w:sz w:val="18"/>
          <w:szCs w:val="18"/>
        </w:rPr>
        <w:t xml:space="preserve"> </w:t>
      </w:r>
      <w:r w:rsidR="008925C5">
        <w:rPr>
          <w:rFonts w:ascii="Arial" w:hAnsi="Arial" w:cs="Arial"/>
          <w:sz w:val="18"/>
          <w:szCs w:val="18"/>
        </w:rPr>
        <w:t xml:space="preserve"> </w:t>
      </w:r>
      <w:r w:rsidR="00C462FD" w:rsidRPr="003A0349">
        <w:rPr>
          <w:rFonts w:ascii="Arial" w:hAnsi="Arial" w:cs="Arial"/>
          <w:sz w:val="18"/>
          <w:szCs w:val="18"/>
        </w:rPr>
        <w:sym w:font="Wingdings" w:char="F09F"/>
      </w:r>
      <w:r w:rsidR="008870B1">
        <w:rPr>
          <w:rFonts w:ascii="Arial" w:hAnsi="Arial" w:cs="Arial"/>
          <w:sz w:val="18"/>
          <w:szCs w:val="18"/>
        </w:rPr>
        <w:t xml:space="preserve"> </w:t>
      </w:r>
      <w:r w:rsidR="008925C5">
        <w:rPr>
          <w:rFonts w:ascii="Arial" w:hAnsi="Arial" w:cs="Arial"/>
          <w:sz w:val="18"/>
          <w:szCs w:val="18"/>
        </w:rPr>
        <w:t xml:space="preserve"> </w:t>
      </w:r>
      <w:r w:rsidR="002910AC">
        <w:rPr>
          <w:rFonts w:ascii="Arial" w:hAnsi="Arial" w:cs="Arial"/>
          <w:sz w:val="18"/>
          <w:szCs w:val="18"/>
        </w:rPr>
        <w:t>harpreetsinghdt</w:t>
      </w:r>
      <w:r w:rsidR="00E10968">
        <w:rPr>
          <w:rFonts w:ascii="Arial" w:hAnsi="Arial" w:cs="Arial"/>
          <w:sz w:val="18"/>
          <w:szCs w:val="18"/>
        </w:rPr>
        <w:t>@</w:t>
      </w:r>
      <w:r w:rsidR="009E1A0A">
        <w:rPr>
          <w:rFonts w:ascii="Arial" w:hAnsi="Arial" w:cs="Arial"/>
          <w:sz w:val="18"/>
          <w:szCs w:val="18"/>
        </w:rPr>
        <w:t>gmail.com</w:t>
      </w:r>
      <w:r w:rsidR="00E10968">
        <w:rPr>
          <w:rFonts w:ascii="Arial" w:hAnsi="Arial" w:cs="Arial"/>
          <w:sz w:val="18"/>
          <w:szCs w:val="18"/>
        </w:rPr>
        <w:t xml:space="preserve">  </w:t>
      </w:r>
      <w:r w:rsidR="00BC7F7D" w:rsidRPr="003A0349">
        <w:rPr>
          <w:rFonts w:ascii="Arial" w:hAnsi="Arial" w:cs="Arial"/>
          <w:sz w:val="18"/>
          <w:szCs w:val="18"/>
        </w:rPr>
        <w:sym w:font="Wingdings" w:char="F09F"/>
      </w:r>
      <w:r w:rsidR="00BC7F7D" w:rsidRPr="003A0349">
        <w:rPr>
          <w:rFonts w:ascii="Arial" w:hAnsi="Arial" w:cs="Arial"/>
          <w:sz w:val="18"/>
          <w:szCs w:val="18"/>
        </w:rPr>
        <w:t xml:space="preserve"> </w:t>
      </w:r>
      <w:r w:rsidR="008925C5">
        <w:rPr>
          <w:rFonts w:ascii="Arial" w:hAnsi="Arial" w:cs="Arial"/>
          <w:sz w:val="18"/>
          <w:szCs w:val="18"/>
        </w:rPr>
        <w:t xml:space="preserve"> </w:t>
      </w:r>
      <w:r w:rsidR="002910AC" w:rsidRPr="002910AC">
        <w:rPr>
          <w:rFonts w:ascii="Arial" w:hAnsi="Arial" w:cs="Arial"/>
          <w:sz w:val="18"/>
          <w:szCs w:val="18"/>
        </w:rPr>
        <w:t>www.linkedin.com/in/harpreetsinghdt</w:t>
      </w:r>
    </w:p>
    <w:p w14:paraId="3FFE4304" w14:textId="77777777" w:rsidR="00A21113" w:rsidRPr="00A21113" w:rsidRDefault="00A21113" w:rsidP="00166010">
      <w:pPr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50CDE86D" w14:textId="77777777" w:rsidR="00696399" w:rsidRDefault="00696399" w:rsidP="004F49B7">
      <w:pPr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4D8D2A44" w14:textId="68F31733" w:rsidR="004F49B7" w:rsidRPr="00BB68FC" w:rsidRDefault="005D0C0B" w:rsidP="004F49B7">
      <w:pPr>
        <w:rPr>
          <w:rFonts w:ascii="Arial" w:hAnsi="Arial" w:cs="Arial"/>
          <w:color w:val="000000"/>
          <w:sz w:val="16"/>
          <w:szCs w:val="16"/>
        </w:rPr>
      </w:pPr>
      <w:r w:rsidRPr="003A0349">
        <w:rPr>
          <w:rFonts w:ascii="Arial" w:hAnsi="Arial" w:cs="Arial"/>
          <w:b/>
          <w:bCs/>
          <w:color w:val="000000"/>
          <w:sz w:val="20"/>
          <w:szCs w:val="20"/>
        </w:rPr>
        <w:t xml:space="preserve">EMPLOYMENT EXPERIENCE </w:t>
      </w:r>
      <w:r w:rsidR="00C4672D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p w14:paraId="3B9B4DAB" w14:textId="5D19A54C" w:rsidR="004F49B7" w:rsidRDefault="00BB297F" w:rsidP="004F49B7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Stellen Infotech Pvt. Ltd</w:t>
      </w:r>
      <w:r w:rsidR="004F49B7" w:rsidRPr="00DC4D61">
        <w:rPr>
          <w:rFonts w:ascii="Arial" w:hAnsi="Arial" w:cs="Arial"/>
          <w:b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Cs/>
          <w:color w:val="000000"/>
          <w:sz w:val="20"/>
          <w:szCs w:val="20"/>
        </w:rPr>
        <w:t xml:space="preserve">Mohali, </w:t>
      </w:r>
      <w:r w:rsidR="004F49B7">
        <w:rPr>
          <w:rFonts w:ascii="Arial" w:hAnsi="Arial" w:cs="Arial"/>
          <w:bCs/>
          <w:color w:val="000000"/>
          <w:sz w:val="20"/>
          <w:szCs w:val="20"/>
        </w:rPr>
        <w:t>India</w:t>
      </w:r>
    </w:p>
    <w:p w14:paraId="4FFF603A" w14:textId="2631AEA1" w:rsidR="004F49B7" w:rsidRDefault="00BB297F" w:rsidP="004F49B7">
      <w:pPr>
        <w:rPr>
          <w:rFonts w:ascii="Arial" w:hAnsi="Arial" w:cs="Arial"/>
          <w:b/>
          <w:bCs/>
          <w:i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Web Developer</w:t>
      </w:r>
      <w:r w:rsidR="001A339A">
        <w:rPr>
          <w:rFonts w:ascii="Arial" w:hAnsi="Arial" w:cs="Arial"/>
          <w:b/>
          <w:bCs/>
          <w:color w:val="000000"/>
          <w:sz w:val="20"/>
          <w:szCs w:val="20"/>
        </w:rPr>
        <w:t xml:space="preserve"> -- April</w:t>
      </w:r>
      <w:r w:rsidR="004F49B7" w:rsidRPr="00CA3460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2016 – </w:t>
      </w:r>
      <w:r>
        <w:rPr>
          <w:rFonts w:ascii="Arial" w:hAnsi="Arial" w:cs="Arial"/>
          <w:b/>
          <w:bCs/>
          <w:iCs/>
          <w:color w:val="000000"/>
          <w:sz w:val="20"/>
          <w:szCs w:val="20"/>
        </w:rPr>
        <w:t>April</w:t>
      </w:r>
      <w:r w:rsidR="004F49B7" w:rsidRPr="00CA3460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20</w:t>
      </w:r>
      <w:r>
        <w:rPr>
          <w:rFonts w:ascii="Arial" w:hAnsi="Arial" w:cs="Arial"/>
          <w:b/>
          <w:bCs/>
          <w:iCs/>
          <w:color w:val="000000"/>
          <w:sz w:val="20"/>
          <w:szCs w:val="20"/>
        </w:rPr>
        <w:t>21</w:t>
      </w:r>
    </w:p>
    <w:p w14:paraId="131B7960" w14:textId="77777777" w:rsidR="00421E2D" w:rsidRPr="00A21113" w:rsidRDefault="00421E2D" w:rsidP="004F49B7">
      <w:pPr>
        <w:rPr>
          <w:rFonts w:ascii="Arial" w:hAnsi="Arial" w:cs="Arial"/>
          <w:b/>
          <w:bCs/>
          <w:color w:val="000000"/>
          <w:sz w:val="16"/>
          <w:szCs w:val="16"/>
        </w:rPr>
      </w:pPr>
    </w:p>
    <w:p w14:paraId="2C69647B" w14:textId="6B9D2ED4" w:rsidR="00016DFF" w:rsidRPr="00CD02E4" w:rsidRDefault="00E35B6A" w:rsidP="00E57C29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Developed </w:t>
      </w:r>
      <w:r w:rsidR="00083AB6">
        <w:rPr>
          <w:rFonts w:ascii="Segoe UI" w:hAnsi="Segoe UI" w:cs="Segoe UI"/>
          <w:sz w:val="21"/>
          <w:szCs w:val="21"/>
          <w:shd w:val="clear" w:color="auto" w:fill="FFFFFF"/>
        </w:rPr>
        <w:t xml:space="preserve">products for </w:t>
      </w:r>
      <w:r w:rsidR="00016DFF">
        <w:rPr>
          <w:rFonts w:ascii="Segoe UI" w:hAnsi="Segoe UI" w:cs="Segoe UI"/>
          <w:sz w:val="21"/>
          <w:szCs w:val="21"/>
          <w:shd w:val="clear" w:color="auto" w:fill="FFFFFF"/>
        </w:rPr>
        <w:t xml:space="preserve">Shrivra </w:t>
      </w:r>
      <w:r>
        <w:rPr>
          <w:rFonts w:ascii="Segoe UI" w:hAnsi="Segoe UI" w:cs="Segoe UI"/>
          <w:sz w:val="21"/>
          <w:szCs w:val="21"/>
          <w:shd w:val="clear" w:color="auto" w:fill="FFFFFF"/>
        </w:rPr>
        <w:t>CRM solutions which provides a powerful</w:t>
      </w:r>
      <w:r w:rsidR="00263B35">
        <w:rPr>
          <w:rFonts w:ascii="Segoe UI" w:hAnsi="Segoe UI" w:cs="Segoe UI"/>
          <w:sz w:val="21"/>
          <w:szCs w:val="21"/>
          <w:shd w:val="clear" w:color="auto" w:fill="FFFFFF"/>
        </w:rPr>
        <w:t xml:space="preserve"> suite of SaaS software specially designed for small to large business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263B35">
        <w:rPr>
          <w:rFonts w:ascii="Segoe UI" w:hAnsi="Segoe UI" w:cs="Segoe UI"/>
          <w:sz w:val="21"/>
          <w:szCs w:val="21"/>
          <w:shd w:val="clear" w:color="auto" w:fill="FFFFFF"/>
        </w:rPr>
        <w:t>sizes.</w:t>
      </w:r>
    </w:p>
    <w:p w14:paraId="081A7933" w14:textId="1316F2C5" w:rsidR="00CD02E4" w:rsidRPr="00CD02E4" w:rsidRDefault="00CD02E4" w:rsidP="00CD02E4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Developed “AppointEze” </w:t>
      </w:r>
      <w:r w:rsidR="000D3DF7">
        <w:rPr>
          <w:rFonts w:ascii="Arial" w:hAnsi="Arial" w:cs="Arial"/>
          <w:color w:val="000000"/>
          <w:sz w:val="20"/>
          <w:szCs w:val="20"/>
        </w:rPr>
        <w:t xml:space="preserve">an </w:t>
      </w:r>
      <w:r>
        <w:rPr>
          <w:rFonts w:ascii="Arial" w:hAnsi="Arial" w:cs="Arial"/>
          <w:color w:val="000000"/>
          <w:sz w:val="20"/>
          <w:szCs w:val="20"/>
        </w:rPr>
        <w:t>appointment and lead management software which helps to acquire</w:t>
      </w:r>
      <w:r w:rsidR="000D3DF7">
        <w:rPr>
          <w:rFonts w:ascii="Arial" w:hAnsi="Arial" w:cs="Arial"/>
          <w:color w:val="000000"/>
          <w:sz w:val="20"/>
          <w:szCs w:val="20"/>
        </w:rPr>
        <w:t xml:space="preserve"> new</w:t>
      </w:r>
      <w:r>
        <w:rPr>
          <w:rFonts w:ascii="Arial" w:hAnsi="Arial" w:cs="Arial"/>
          <w:color w:val="000000"/>
          <w:sz w:val="20"/>
          <w:szCs w:val="20"/>
        </w:rPr>
        <w:t xml:space="preserve"> clients</w:t>
      </w:r>
      <w:r w:rsidR="000D3DF7">
        <w:rPr>
          <w:rFonts w:ascii="Arial" w:hAnsi="Arial" w:cs="Arial"/>
          <w:color w:val="000000"/>
          <w:sz w:val="20"/>
          <w:szCs w:val="20"/>
        </w:rPr>
        <w:t>, run business on pace</w:t>
      </w:r>
      <w:r>
        <w:rPr>
          <w:rFonts w:ascii="Arial" w:hAnsi="Arial" w:cs="Arial"/>
          <w:color w:val="000000"/>
          <w:sz w:val="20"/>
          <w:szCs w:val="20"/>
        </w:rPr>
        <w:t xml:space="preserve"> and enhance</w:t>
      </w:r>
      <w:r w:rsidR="000D3DF7">
        <w:rPr>
          <w:rFonts w:ascii="Arial" w:hAnsi="Arial" w:cs="Arial"/>
          <w:color w:val="000000"/>
          <w:sz w:val="20"/>
          <w:szCs w:val="20"/>
        </w:rPr>
        <w:t xml:space="preserve"> customers</w:t>
      </w:r>
      <w:r>
        <w:rPr>
          <w:rFonts w:ascii="Arial" w:hAnsi="Arial" w:cs="Arial"/>
          <w:color w:val="000000"/>
          <w:sz w:val="20"/>
          <w:szCs w:val="20"/>
        </w:rPr>
        <w:t xml:space="preserve"> engagement</w:t>
      </w:r>
      <w:r w:rsidR="000D3DF7">
        <w:rPr>
          <w:rFonts w:ascii="Arial" w:hAnsi="Arial" w:cs="Arial"/>
          <w:color w:val="000000"/>
          <w:sz w:val="20"/>
          <w:szCs w:val="20"/>
        </w:rPr>
        <w:t>.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083657B8" w14:textId="3C7CC74A" w:rsidR="00C462FD" w:rsidRDefault="00263B35" w:rsidP="00E57C29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Developed “SmartReviews” a survey and feedback software which helps to improve the quality of model by getting customers reviews.</w:t>
      </w:r>
    </w:p>
    <w:p w14:paraId="583A71B2" w14:textId="013C5395" w:rsidR="00BB7B44" w:rsidRDefault="00263B35" w:rsidP="00E57C29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Communicate </w:t>
      </w:r>
      <w:r w:rsidR="00CD02E4">
        <w:rPr>
          <w:rFonts w:ascii="Arial" w:hAnsi="Arial" w:cs="Arial"/>
          <w:color w:val="000000"/>
          <w:sz w:val="20"/>
          <w:szCs w:val="20"/>
        </w:rPr>
        <w:t xml:space="preserve">with business owners to identify customer need and design software solutions that implements their core goal, increases online traffic resulting in more revenue. </w:t>
      </w:r>
    </w:p>
    <w:p w14:paraId="4B130C30" w14:textId="5C737BCC" w:rsidR="0003310E" w:rsidRDefault="007F6F23" w:rsidP="0003310E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Oversaw and maintained existing websites and implemented enhancements that improved web experience and quality.</w:t>
      </w:r>
    </w:p>
    <w:p w14:paraId="55612D61" w14:textId="48E1C1D8" w:rsidR="0003310E" w:rsidRPr="0003310E" w:rsidRDefault="00510BEF" w:rsidP="0003310E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Delivered best in industry </w:t>
      </w:r>
      <w:r w:rsidR="0003310E">
        <w:rPr>
          <w:rFonts w:ascii="Arial" w:hAnsi="Arial" w:cs="Arial"/>
          <w:color w:val="000000"/>
          <w:sz w:val="20"/>
          <w:szCs w:val="20"/>
        </w:rPr>
        <w:t>customer</w:t>
      </w:r>
      <w:r>
        <w:rPr>
          <w:rFonts w:ascii="Arial" w:hAnsi="Arial" w:cs="Arial"/>
          <w:color w:val="000000"/>
          <w:sz w:val="20"/>
          <w:szCs w:val="20"/>
        </w:rPr>
        <w:t xml:space="preserve"> experience by connecting with stakeholders</w:t>
      </w:r>
      <w:r w:rsidR="0003310E">
        <w:rPr>
          <w:rFonts w:ascii="Arial" w:hAnsi="Arial" w:cs="Arial"/>
          <w:color w:val="000000"/>
          <w:sz w:val="20"/>
          <w:szCs w:val="20"/>
        </w:rPr>
        <w:t xml:space="preserve"> to solve their current problems and provide best solutions for future.</w:t>
      </w:r>
    </w:p>
    <w:p w14:paraId="03AA26D7" w14:textId="77777777" w:rsidR="00BB7B44" w:rsidRDefault="00BB7B44" w:rsidP="00BB7B44">
      <w:pPr>
        <w:rPr>
          <w:rFonts w:ascii="Arial" w:hAnsi="Arial" w:cs="Arial"/>
          <w:b/>
          <w:bCs/>
          <w:iCs/>
          <w:color w:val="000000"/>
          <w:sz w:val="20"/>
          <w:szCs w:val="20"/>
        </w:rPr>
      </w:pPr>
    </w:p>
    <w:p w14:paraId="36D95DDA" w14:textId="028663F3" w:rsidR="00BB7B44" w:rsidRPr="003A0349" w:rsidRDefault="00BB7B44" w:rsidP="00BB7B44">
      <w:pPr>
        <w:rPr>
          <w:color w:val="000000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>Clerisy Solutions Pvt. Ltd</w:t>
      </w:r>
      <w:r w:rsidRPr="003A0349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Mohali, India</w:t>
      </w:r>
    </w:p>
    <w:p w14:paraId="1A2A212A" w14:textId="2949F596" w:rsidR="00AA590D" w:rsidRDefault="00BB7B44" w:rsidP="00BB7B44">
      <w:pPr>
        <w:rPr>
          <w:rFonts w:ascii="Arial" w:hAnsi="Arial" w:cs="Arial"/>
          <w:b/>
          <w:i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Web Developer</w:t>
      </w:r>
      <w:r w:rsidR="001A339A">
        <w:rPr>
          <w:rFonts w:ascii="Arial" w:hAnsi="Arial" w:cs="Arial"/>
          <w:b/>
          <w:bCs/>
          <w:color w:val="000000"/>
          <w:sz w:val="20"/>
          <w:szCs w:val="20"/>
        </w:rPr>
        <w:t xml:space="preserve"> -- </w:t>
      </w:r>
      <w:r w:rsidR="000D18EF">
        <w:rPr>
          <w:rFonts w:ascii="Arial" w:hAnsi="Arial" w:cs="Arial"/>
          <w:b/>
          <w:iCs/>
          <w:color w:val="000000"/>
          <w:sz w:val="20"/>
          <w:szCs w:val="20"/>
        </w:rPr>
        <w:t>Aug</w:t>
      </w:r>
      <w:r w:rsidRPr="00CA3460">
        <w:rPr>
          <w:rFonts w:ascii="Arial" w:hAnsi="Arial" w:cs="Arial"/>
          <w:b/>
          <w:iCs/>
          <w:color w:val="000000"/>
          <w:sz w:val="20"/>
          <w:szCs w:val="20"/>
        </w:rPr>
        <w:t xml:space="preserve"> 201</w:t>
      </w:r>
      <w:r w:rsidR="000D18EF">
        <w:rPr>
          <w:rFonts w:ascii="Arial" w:hAnsi="Arial" w:cs="Arial"/>
          <w:b/>
          <w:iCs/>
          <w:color w:val="000000"/>
          <w:sz w:val="20"/>
          <w:szCs w:val="20"/>
        </w:rPr>
        <w:t>5</w:t>
      </w:r>
      <w:r w:rsidRPr="00CA3460">
        <w:rPr>
          <w:rFonts w:ascii="Arial" w:hAnsi="Arial" w:cs="Arial"/>
          <w:b/>
          <w:iCs/>
          <w:color w:val="000000"/>
          <w:sz w:val="20"/>
          <w:szCs w:val="20"/>
        </w:rPr>
        <w:t xml:space="preserve"> – </w:t>
      </w:r>
      <w:r>
        <w:rPr>
          <w:rFonts w:ascii="Arial" w:hAnsi="Arial" w:cs="Arial"/>
          <w:b/>
          <w:iCs/>
          <w:color w:val="000000"/>
          <w:sz w:val="20"/>
          <w:szCs w:val="20"/>
        </w:rPr>
        <w:t>M</w:t>
      </w:r>
      <w:r w:rsidR="000D18EF">
        <w:rPr>
          <w:rFonts w:ascii="Arial" w:hAnsi="Arial" w:cs="Arial"/>
          <w:b/>
          <w:iCs/>
          <w:color w:val="000000"/>
          <w:sz w:val="20"/>
          <w:szCs w:val="20"/>
        </w:rPr>
        <w:t>arch</w:t>
      </w:r>
      <w:r w:rsidRPr="00CA3460">
        <w:rPr>
          <w:rFonts w:ascii="Arial" w:hAnsi="Arial" w:cs="Arial"/>
          <w:b/>
          <w:iCs/>
          <w:color w:val="000000"/>
          <w:sz w:val="20"/>
          <w:szCs w:val="20"/>
        </w:rPr>
        <w:t xml:space="preserve"> 20</w:t>
      </w:r>
      <w:r w:rsidR="000D18EF">
        <w:rPr>
          <w:rFonts w:ascii="Arial" w:hAnsi="Arial" w:cs="Arial"/>
          <w:b/>
          <w:iCs/>
          <w:color w:val="000000"/>
          <w:sz w:val="20"/>
          <w:szCs w:val="20"/>
        </w:rPr>
        <w:t>16</w:t>
      </w:r>
    </w:p>
    <w:p w14:paraId="083D11E3" w14:textId="77777777" w:rsidR="004C15F4" w:rsidRPr="00A21113" w:rsidRDefault="004C15F4" w:rsidP="00BB7B44">
      <w:pPr>
        <w:rPr>
          <w:rFonts w:ascii="Arial" w:hAnsi="Arial" w:cs="Arial"/>
          <w:b/>
          <w:iCs/>
          <w:color w:val="000000"/>
          <w:sz w:val="16"/>
          <w:szCs w:val="16"/>
        </w:rPr>
      </w:pPr>
    </w:p>
    <w:p w14:paraId="0566EB51" w14:textId="0552E1D0" w:rsidR="00BB7B44" w:rsidRDefault="002C13CE" w:rsidP="00BB7B44">
      <w:pPr>
        <w:numPr>
          <w:ilvl w:val="0"/>
          <w:numId w:val="16"/>
        </w:numPr>
        <w:ind w:left="426" w:hanging="219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Worked on web-based projects which delivered clients requirement and helped to grow their business by providing quality work.</w:t>
      </w:r>
    </w:p>
    <w:p w14:paraId="1C95A9BE" w14:textId="78A48FF1" w:rsidR="002C13CE" w:rsidRDefault="002C13CE" w:rsidP="00BB7B44">
      <w:pPr>
        <w:numPr>
          <w:ilvl w:val="0"/>
          <w:numId w:val="16"/>
        </w:numPr>
        <w:ind w:left="426" w:hanging="219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Recognized </w:t>
      </w:r>
      <w:r w:rsidR="00026AD8">
        <w:rPr>
          <w:rFonts w:ascii="Arial" w:hAnsi="Arial" w:cs="Arial"/>
          <w:color w:val="000000"/>
          <w:sz w:val="20"/>
          <w:szCs w:val="20"/>
        </w:rPr>
        <w:t>and understood clients need and provided the valuable solution by analyzing the problem and getting timely feedbacks from the clients.</w:t>
      </w:r>
    </w:p>
    <w:p w14:paraId="21205B15" w14:textId="77777777" w:rsidR="00BB7B44" w:rsidRPr="00C4672D" w:rsidRDefault="00BB7B44" w:rsidP="00BB7B44">
      <w:pPr>
        <w:ind w:left="426"/>
        <w:rPr>
          <w:rFonts w:ascii="Arial" w:hAnsi="Arial" w:cs="Arial"/>
          <w:color w:val="000000"/>
          <w:sz w:val="16"/>
          <w:szCs w:val="16"/>
        </w:rPr>
      </w:pPr>
    </w:p>
    <w:p w14:paraId="7152F0F2" w14:textId="2E4C83EE" w:rsidR="00BB7B44" w:rsidRPr="003A0349" w:rsidRDefault="00AA590D" w:rsidP="00BB7B44">
      <w:pPr>
        <w:rPr>
          <w:color w:val="000000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>Stealth Technocrats Pvt.</w:t>
      </w:r>
      <w:r w:rsidR="00BB7B44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Ltd</w:t>
      </w:r>
      <w:r w:rsidR="00BB7B44" w:rsidRPr="003A0349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Mohali</w:t>
      </w:r>
      <w:r w:rsidR="00BB7B44" w:rsidRPr="003A0349">
        <w:rPr>
          <w:rFonts w:ascii="Arial" w:hAnsi="Arial" w:cs="Arial"/>
          <w:bCs/>
          <w:iCs/>
          <w:color w:val="000000"/>
          <w:sz w:val="20"/>
          <w:szCs w:val="20"/>
        </w:rPr>
        <w:t xml:space="preserve">, </w:t>
      </w:r>
      <w:r w:rsidR="00BB7B44">
        <w:rPr>
          <w:rFonts w:ascii="Arial" w:hAnsi="Arial" w:cs="Arial"/>
          <w:bCs/>
          <w:iCs/>
          <w:color w:val="000000"/>
          <w:sz w:val="20"/>
          <w:szCs w:val="20"/>
        </w:rPr>
        <w:t xml:space="preserve">India </w:t>
      </w:r>
    </w:p>
    <w:p w14:paraId="15F25639" w14:textId="570632D8" w:rsidR="00BB7B44" w:rsidRDefault="00BB7B44" w:rsidP="00BB7B44">
      <w:pPr>
        <w:rPr>
          <w:rFonts w:ascii="Arial" w:hAnsi="Arial" w:cs="Arial"/>
          <w:b/>
          <w:i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Web Developer</w:t>
      </w:r>
      <w:r w:rsidR="001A339A">
        <w:rPr>
          <w:rFonts w:ascii="Arial" w:hAnsi="Arial" w:cs="Arial"/>
          <w:b/>
          <w:bCs/>
          <w:color w:val="000000"/>
          <w:sz w:val="20"/>
          <w:szCs w:val="20"/>
        </w:rPr>
        <w:t xml:space="preserve"> -- </w:t>
      </w:r>
      <w:r w:rsidRPr="00CA3460">
        <w:rPr>
          <w:rFonts w:ascii="Arial" w:hAnsi="Arial" w:cs="Arial"/>
          <w:b/>
          <w:iCs/>
          <w:color w:val="000000"/>
          <w:sz w:val="20"/>
          <w:szCs w:val="20"/>
        </w:rPr>
        <w:t>J</w:t>
      </w:r>
      <w:r w:rsidR="00AA590D">
        <w:rPr>
          <w:rFonts w:ascii="Arial" w:hAnsi="Arial" w:cs="Arial"/>
          <w:b/>
          <w:iCs/>
          <w:color w:val="000000"/>
          <w:sz w:val="20"/>
          <w:szCs w:val="20"/>
        </w:rPr>
        <w:t>an</w:t>
      </w:r>
      <w:r w:rsidRPr="00CA3460">
        <w:rPr>
          <w:rFonts w:ascii="Arial" w:hAnsi="Arial" w:cs="Arial"/>
          <w:b/>
          <w:iCs/>
          <w:color w:val="000000"/>
          <w:sz w:val="20"/>
          <w:szCs w:val="20"/>
        </w:rPr>
        <w:t xml:space="preserve"> 201</w:t>
      </w:r>
      <w:r w:rsidR="00AA590D">
        <w:rPr>
          <w:rFonts w:ascii="Arial" w:hAnsi="Arial" w:cs="Arial"/>
          <w:b/>
          <w:iCs/>
          <w:color w:val="000000"/>
          <w:sz w:val="20"/>
          <w:szCs w:val="20"/>
        </w:rPr>
        <w:t>3</w:t>
      </w:r>
      <w:r w:rsidRPr="00CA3460">
        <w:rPr>
          <w:rFonts w:ascii="Arial" w:hAnsi="Arial" w:cs="Arial"/>
          <w:b/>
          <w:iCs/>
          <w:color w:val="000000"/>
          <w:sz w:val="20"/>
          <w:szCs w:val="20"/>
        </w:rPr>
        <w:t xml:space="preserve"> – July 201</w:t>
      </w:r>
      <w:r w:rsidR="00AA590D">
        <w:rPr>
          <w:rFonts w:ascii="Arial" w:hAnsi="Arial" w:cs="Arial"/>
          <w:b/>
          <w:iCs/>
          <w:color w:val="000000"/>
          <w:sz w:val="20"/>
          <w:szCs w:val="20"/>
        </w:rPr>
        <w:t>5</w:t>
      </w:r>
    </w:p>
    <w:p w14:paraId="0CE2882D" w14:textId="77777777" w:rsidR="00BB7B44" w:rsidRPr="00A21113" w:rsidRDefault="00BB7B44" w:rsidP="00BB7B44">
      <w:pPr>
        <w:rPr>
          <w:rFonts w:ascii="Arial" w:hAnsi="Arial" w:cs="Arial"/>
          <w:color w:val="000000"/>
          <w:sz w:val="16"/>
          <w:szCs w:val="16"/>
        </w:rPr>
      </w:pPr>
    </w:p>
    <w:p w14:paraId="05463455" w14:textId="4825E2CE" w:rsidR="00BB7B44" w:rsidRDefault="007215AB" w:rsidP="00582CDB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Worked on web projects to update the features and add new modules which are required to maintain website performance and productivity.</w:t>
      </w:r>
    </w:p>
    <w:p w14:paraId="011BA3BB" w14:textId="166B23A4" w:rsidR="007F6F23" w:rsidRDefault="007215AB" w:rsidP="007F6F23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Contribute to integrate code which improved all the ignite web sites.</w:t>
      </w:r>
    </w:p>
    <w:p w14:paraId="27431A87" w14:textId="3CC0D95F" w:rsidR="007F6F23" w:rsidRDefault="007F6F23" w:rsidP="007F6F23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Requirement gathering and production of requirements </w:t>
      </w:r>
      <w:r w:rsidR="000734F2">
        <w:rPr>
          <w:rFonts w:ascii="Arial" w:hAnsi="Arial" w:cs="Arial"/>
          <w:color w:val="000000"/>
          <w:sz w:val="20"/>
          <w:szCs w:val="20"/>
        </w:rPr>
        <w:t>documentation of websites.</w:t>
      </w:r>
    </w:p>
    <w:p w14:paraId="4D5FE91A" w14:textId="77777777" w:rsidR="000734F2" w:rsidRPr="007F6F23" w:rsidRDefault="000734F2" w:rsidP="000734F2">
      <w:pPr>
        <w:rPr>
          <w:rFonts w:ascii="Arial" w:hAnsi="Arial" w:cs="Arial"/>
          <w:color w:val="000000"/>
          <w:sz w:val="20"/>
          <w:szCs w:val="20"/>
        </w:rPr>
      </w:pPr>
    </w:p>
    <w:p w14:paraId="27CFD149" w14:textId="77777777" w:rsidR="00A83024" w:rsidRDefault="00000000" w:rsidP="00A83024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noProof/>
          <w:color w:val="000000"/>
          <w:sz w:val="20"/>
          <w:szCs w:val="20"/>
        </w:rPr>
        <w:pict w14:anchorId="2CB57C5F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51" type="#_x0000_t32" style="position:absolute;margin-left:-2.4pt;margin-top:6.85pt;width:538.2pt;height:0;flip:y;z-index:1" o:connectortype="straight" strokecolor="#777"/>
        </w:pict>
      </w:r>
    </w:p>
    <w:p w14:paraId="6A9CB422" w14:textId="77777777" w:rsidR="00A83024" w:rsidRDefault="00B80D1B" w:rsidP="00A83024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ACADEMIC</w:t>
      </w:r>
      <w:r w:rsidR="00F408C6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color w:val="000000"/>
          <w:sz w:val="20"/>
          <w:szCs w:val="20"/>
        </w:rPr>
        <w:t>PROJECTS</w:t>
      </w:r>
      <w:r w:rsidR="00385BE7">
        <w:rPr>
          <w:rFonts w:ascii="Arial" w:hAnsi="Arial" w:cs="Arial"/>
          <w:b/>
          <w:bCs/>
          <w:color w:val="000000"/>
          <w:sz w:val="20"/>
          <w:szCs w:val="20"/>
        </w:rPr>
        <w:t xml:space="preserve"> AND VOLUNTEERING ACTIVITIES</w:t>
      </w:r>
    </w:p>
    <w:p w14:paraId="18B77BA8" w14:textId="77777777" w:rsidR="00EC1DB0" w:rsidRPr="0001125F" w:rsidRDefault="00EC1DB0" w:rsidP="00A83024">
      <w:pPr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506B6996" w14:textId="776D13A8" w:rsidR="00DC4D61" w:rsidRDefault="00AA590D" w:rsidP="001C1401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Worldsrank.com</w:t>
      </w:r>
    </w:p>
    <w:p w14:paraId="43BE9069" w14:textId="41BA8F02" w:rsidR="00A67369" w:rsidRDefault="000D3DF7" w:rsidP="001C1401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Sole Developer (Personal Product)</w:t>
      </w:r>
      <w:r w:rsidR="004F49B7">
        <w:rPr>
          <w:rFonts w:ascii="Arial" w:hAnsi="Arial" w:cs="Arial"/>
          <w:b/>
          <w:bCs/>
          <w:color w:val="000000"/>
          <w:sz w:val="20"/>
          <w:szCs w:val="20"/>
        </w:rPr>
        <w:t>,</w:t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</w:p>
    <w:p w14:paraId="2FA9FC20" w14:textId="00D80445" w:rsidR="007428CC" w:rsidRPr="007428CC" w:rsidRDefault="007428CC" w:rsidP="00F12927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 w:rsidRPr="007428CC">
        <w:rPr>
          <w:rFonts w:ascii="Arial" w:hAnsi="Arial" w:cs="Arial"/>
          <w:color w:val="000000"/>
          <w:sz w:val="20"/>
          <w:szCs w:val="20"/>
        </w:rPr>
        <w:t>A social media platform</w:t>
      </w:r>
      <w:r w:rsidR="00E759A3">
        <w:rPr>
          <w:rFonts w:ascii="Arial" w:hAnsi="Arial" w:cs="Arial"/>
          <w:color w:val="000000"/>
          <w:sz w:val="20"/>
          <w:szCs w:val="20"/>
        </w:rPr>
        <w:t xml:space="preserve"> project</w:t>
      </w:r>
      <w:r w:rsidRPr="007428CC">
        <w:rPr>
          <w:rFonts w:ascii="Arial" w:hAnsi="Arial" w:cs="Arial"/>
          <w:color w:val="000000"/>
          <w:sz w:val="20"/>
          <w:szCs w:val="20"/>
        </w:rPr>
        <w:t xml:space="preserve"> with a unique idea from the current </w:t>
      </w:r>
      <w:r>
        <w:rPr>
          <w:rFonts w:ascii="Arial" w:hAnsi="Arial" w:cs="Arial"/>
          <w:color w:val="000000"/>
          <w:sz w:val="20"/>
          <w:szCs w:val="20"/>
        </w:rPr>
        <w:t>running platforms</w:t>
      </w:r>
      <w:r w:rsidR="00E759A3">
        <w:rPr>
          <w:rFonts w:ascii="Arial" w:hAnsi="Arial" w:cs="Arial"/>
          <w:color w:val="000000"/>
          <w:sz w:val="20"/>
          <w:szCs w:val="20"/>
        </w:rPr>
        <w:t xml:space="preserve"> on the web.</w:t>
      </w:r>
    </w:p>
    <w:p w14:paraId="0217F7F1" w14:textId="29E3E8B0" w:rsidR="00982FB1" w:rsidRDefault="006718D8" w:rsidP="00982FB1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 w:rsidRPr="00385BE7">
        <w:rPr>
          <w:rFonts w:ascii="Arial" w:hAnsi="Arial" w:cs="Arial"/>
          <w:color w:val="000000"/>
          <w:sz w:val="20"/>
          <w:szCs w:val="20"/>
        </w:rPr>
        <w:t>L</w:t>
      </w:r>
      <w:r w:rsidR="003C75B3" w:rsidRPr="00385BE7">
        <w:rPr>
          <w:rFonts w:ascii="Arial" w:hAnsi="Arial" w:cs="Arial"/>
          <w:color w:val="000000"/>
          <w:sz w:val="20"/>
          <w:szCs w:val="20"/>
        </w:rPr>
        <w:t xml:space="preserve">aunched </w:t>
      </w:r>
      <w:r w:rsidR="00E759A3">
        <w:rPr>
          <w:rFonts w:ascii="Arial" w:hAnsi="Arial" w:cs="Arial"/>
          <w:color w:val="000000"/>
          <w:sz w:val="20"/>
          <w:szCs w:val="20"/>
        </w:rPr>
        <w:t>in 2021</w:t>
      </w:r>
      <w:r w:rsidR="007428CC">
        <w:rPr>
          <w:rFonts w:ascii="Arial" w:hAnsi="Arial" w:cs="Arial"/>
          <w:color w:val="000000"/>
          <w:sz w:val="20"/>
          <w:szCs w:val="20"/>
        </w:rPr>
        <w:t xml:space="preserve"> </w:t>
      </w:r>
      <w:r w:rsidR="00E759A3">
        <w:rPr>
          <w:rFonts w:ascii="Arial" w:hAnsi="Arial" w:cs="Arial"/>
          <w:color w:val="000000"/>
          <w:sz w:val="20"/>
          <w:szCs w:val="20"/>
        </w:rPr>
        <w:t xml:space="preserve">and this project is </w:t>
      </w:r>
      <w:r w:rsidR="007428CC">
        <w:rPr>
          <w:rFonts w:ascii="Arial" w:hAnsi="Arial" w:cs="Arial"/>
          <w:color w:val="000000"/>
          <w:sz w:val="20"/>
          <w:szCs w:val="20"/>
        </w:rPr>
        <w:t>under development</w:t>
      </w:r>
      <w:r w:rsidR="00E759A3">
        <w:rPr>
          <w:rFonts w:ascii="Arial" w:hAnsi="Arial" w:cs="Arial"/>
          <w:color w:val="000000"/>
          <w:sz w:val="20"/>
          <w:szCs w:val="20"/>
        </w:rPr>
        <w:t>.</w:t>
      </w:r>
    </w:p>
    <w:p w14:paraId="27627CC2" w14:textId="77777777" w:rsidR="004C15F4" w:rsidRPr="00A21113" w:rsidRDefault="004C15F4" w:rsidP="004C15F4">
      <w:pPr>
        <w:ind w:left="440"/>
        <w:rPr>
          <w:rFonts w:ascii="Arial" w:hAnsi="Arial" w:cs="Arial"/>
          <w:color w:val="000000"/>
          <w:sz w:val="20"/>
          <w:szCs w:val="20"/>
        </w:rPr>
      </w:pPr>
    </w:p>
    <w:p w14:paraId="6C8F80B6" w14:textId="77777777" w:rsidR="00A21113" w:rsidRDefault="00000000" w:rsidP="00A21113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noProof/>
          <w:color w:val="000000"/>
          <w:sz w:val="20"/>
          <w:szCs w:val="20"/>
        </w:rPr>
        <w:pict w14:anchorId="49710487">
          <v:shape id="_x0000_s2053" type="#_x0000_t32" style="position:absolute;margin-left:-4.8pt;margin-top:4.65pt;width:538.2pt;height:0;flip:y;z-index:2" o:connectortype="straight" strokecolor="#777"/>
        </w:pict>
      </w:r>
    </w:p>
    <w:p w14:paraId="5849B93E" w14:textId="77777777" w:rsidR="00A21113" w:rsidRPr="003A0349" w:rsidRDefault="00A21113" w:rsidP="00A21113">
      <w:pPr>
        <w:rPr>
          <w:rFonts w:ascii="Arial" w:hAnsi="Arial" w:cs="Arial"/>
          <w:b/>
          <w:sz w:val="20"/>
          <w:szCs w:val="20"/>
        </w:rPr>
      </w:pPr>
      <w:r w:rsidRPr="003A0349">
        <w:rPr>
          <w:rFonts w:ascii="Arial" w:hAnsi="Arial" w:cs="Arial"/>
          <w:b/>
          <w:sz w:val="20"/>
          <w:szCs w:val="20"/>
        </w:rPr>
        <w:t xml:space="preserve">EDUCATION </w:t>
      </w:r>
    </w:p>
    <w:p w14:paraId="1F545911" w14:textId="3E8400D3" w:rsidR="00A21113" w:rsidRDefault="00A21113" w:rsidP="00A21113">
      <w:pPr>
        <w:rPr>
          <w:rFonts w:ascii="Arial" w:hAnsi="Arial" w:cs="Arial"/>
          <w:sz w:val="20"/>
          <w:szCs w:val="20"/>
        </w:rPr>
      </w:pPr>
    </w:p>
    <w:p w14:paraId="1B42E7E6" w14:textId="6C7540C9" w:rsidR="007428CC" w:rsidRPr="003A0349" w:rsidRDefault="007428CC" w:rsidP="007428CC">
      <w:pPr>
        <w:rPr>
          <w:color w:val="000000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>St</w:t>
      </w:r>
      <w:r w:rsidR="004C15F4">
        <w:rPr>
          <w:rFonts w:ascii="Arial" w:hAnsi="Arial" w:cs="Arial"/>
          <w:b/>
          <w:bCs/>
          <w:i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Clair College</w:t>
      </w:r>
      <w:r w:rsidRPr="003A0349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Windsor</w:t>
      </w:r>
      <w:r w:rsidRPr="003A0349">
        <w:rPr>
          <w:rFonts w:ascii="Arial" w:hAnsi="Arial" w:cs="Arial"/>
          <w:bCs/>
          <w:i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ON</w:t>
      </w:r>
    </w:p>
    <w:p w14:paraId="70C72DDB" w14:textId="04005A5D" w:rsidR="007428CC" w:rsidRDefault="00920B06" w:rsidP="007428CC">
      <w:pPr>
        <w:rPr>
          <w:rFonts w:ascii="Arial" w:hAnsi="Arial" w:cs="Arial"/>
          <w:b/>
          <w:bCs/>
          <w:iCs/>
          <w:color w:val="000000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w:t>Data Analytics for Business</w:t>
      </w:r>
      <w:r w:rsidR="007428CC" w:rsidRPr="003A0349">
        <w:rPr>
          <w:rFonts w:ascii="Arial" w:hAnsi="Arial" w:cs="Arial"/>
          <w:b/>
          <w:bCs/>
          <w:iCs/>
          <w:color w:val="000000"/>
          <w:sz w:val="20"/>
          <w:szCs w:val="20"/>
        </w:rPr>
        <w:t>,</w:t>
      </w:r>
      <w:r w:rsidR="007428CC" w:rsidRPr="00CA3460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20</w:t>
      </w:r>
      <w:r w:rsidR="00E759A3">
        <w:rPr>
          <w:rFonts w:ascii="Arial" w:hAnsi="Arial" w:cs="Arial"/>
          <w:b/>
          <w:bCs/>
          <w:iCs/>
          <w:color w:val="000000"/>
          <w:sz w:val="20"/>
          <w:szCs w:val="20"/>
        </w:rPr>
        <w:t>22</w:t>
      </w:r>
    </w:p>
    <w:p w14:paraId="69206801" w14:textId="77777777" w:rsidR="007428CC" w:rsidRPr="00A21113" w:rsidRDefault="007428CC" w:rsidP="00A21113">
      <w:pPr>
        <w:rPr>
          <w:rFonts w:ascii="Arial" w:hAnsi="Arial" w:cs="Arial"/>
          <w:sz w:val="20"/>
          <w:szCs w:val="20"/>
        </w:rPr>
      </w:pPr>
    </w:p>
    <w:p w14:paraId="01E996FA" w14:textId="019F5813" w:rsidR="00A21113" w:rsidRPr="003A0349" w:rsidRDefault="007428CC" w:rsidP="00A21113">
      <w:pPr>
        <w:rPr>
          <w:color w:val="000000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Thapar </w:t>
      </w:r>
      <w:r w:rsidR="00A21113" w:rsidRPr="003A0349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University,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Patiala</w:t>
      </w:r>
      <w:r w:rsidR="00A21113" w:rsidRPr="003A0349">
        <w:rPr>
          <w:rFonts w:ascii="Arial" w:hAnsi="Arial" w:cs="Arial"/>
          <w:bCs/>
          <w:i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India</w:t>
      </w:r>
    </w:p>
    <w:p w14:paraId="7951B854" w14:textId="3470A22F" w:rsidR="00A21113" w:rsidRDefault="00A21113" w:rsidP="00A21113">
      <w:pPr>
        <w:rPr>
          <w:rFonts w:ascii="Arial" w:hAnsi="Arial" w:cs="Arial"/>
          <w:b/>
          <w:bCs/>
          <w:iCs/>
          <w:color w:val="000000"/>
          <w:sz w:val="20"/>
          <w:szCs w:val="20"/>
        </w:rPr>
      </w:pPr>
      <w:r w:rsidRPr="00DC4D61">
        <w:rPr>
          <w:rFonts w:ascii="Arial" w:hAnsi="Arial" w:cs="Arial"/>
          <w:b/>
          <w:noProof/>
          <w:sz w:val="20"/>
          <w:szCs w:val="20"/>
        </w:rPr>
        <w:t xml:space="preserve">Master of </w:t>
      </w:r>
      <w:r w:rsidR="007428CC">
        <w:rPr>
          <w:rFonts w:ascii="Arial" w:hAnsi="Arial" w:cs="Arial"/>
          <w:b/>
          <w:noProof/>
          <w:sz w:val="20"/>
          <w:szCs w:val="20"/>
        </w:rPr>
        <w:t>Computer Applications</w:t>
      </w:r>
      <w:r w:rsidRPr="003A0349">
        <w:rPr>
          <w:rFonts w:ascii="Arial" w:hAnsi="Arial" w:cs="Arial"/>
          <w:b/>
          <w:bCs/>
          <w:iCs/>
          <w:color w:val="000000"/>
          <w:sz w:val="20"/>
          <w:szCs w:val="20"/>
        </w:rPr>
        <w:t>,</w:t>
      </w:r>
      <w:r w:rsidRPr="00CA3460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20</w:t>
      </w:r>
      <w:r w:rsidR="007428CC">
        <w:rPr>
          <w:rFonts w:ascii="Arial" w:hAnsi="Arial" w:cs="Arial"/>
          <w:b/>
          <w:bCs/>
          <w:iCs/>
          <w:color w:val="000000"/>
          <w:sz w:val="20"/>
          <w:szCs w:val="20"/>
        </w:rPr>
        <w:t>12</w:t>
      </w:r>
    </w:p>
    <w:p w14:paraId="4F19619B" w14:textId="77777777" w:rsidR="00A21113" w:rsidRPr="00A21113" w:rsidRDefault="00A21113" w:rsidP="00A21113">
      <w:pPr>
        <w:rPr>
          <w:rFonts w:ascii="Arial" w:hAnsi="Arial" w:cs="Arial"/>
          <w:sz w:val="16"/>
          <w:szCs w:val="16"/>
        </w:rPr>
      </w:pPr>
    </w:p>
    <w:p w14:paraId="1BC2683A" w14:textId="77777777" w:rsidR="00A21113" w:rsidRPr="003A0349" w:rsidRDefault="00A21113" w:rsidP="00A21113">
      <w:pPr>
        <w:rPr>
          <w:color w:val="000000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>Panjab University</w:t>
      </w:r>
      <w:r w:rsidRPr="003A0349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, </w:t>
      </w:r>
      <w:r w:rsidRPr="003A0349">
        <w:rPr>
          <w:rFonts w:ascii="Arial" w:hAnsi="Arial" w:cs="Arial"/>
          <w:bCs/>
          <w:iCs/>
          <w:color w:val="000000"/>
          <w:sz w:val="20"/>
          <w:szCs w:val="20"/>
        </w:rPr>
        <w:t>C</w:t>
      </w:r>
      <w:r>
        <w:rPr>
          <w:rFonts w:ascii="Arial" w:hAnsi="Arial" w:cs="Arial"/>
          <w:bCs/>
          <w:iCs/>
          <w:color w:val="000000"/>
          <w:sz w:val="20"/>
          <w:szCs w:val="20"/>
        </w:rPr>
        <w:t>handigarh</w:t>
      </w:r>
      <w:r w:rsidRPr="003A0349">
        <w:rPr>
          <w:rFonts w:ascii="Arial" w:hAnsi="Arial" w:cs="Arial"/>
          <w:bCs/>
          <w:i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India</w:t>
      </w:r>
    </w:p>
    <w:p w14:paraId="0C2548A6" w14:textId="017F0995" w:rsidR="00A21113" w:rsidRPr="003A0349" w:rsidRDefault="00A21113" w:rsidP="00A21113">
      <w:pPr>
        <w:rPr>
          <w:color w:val="000000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Bachelor of </w:t>
      </w:r>
      <w:r w:rsidR="007428CC">
        <w:rPr>
          <w:rFonts w:ascii="Arial" w:hAnsi="Arial" w:cs="Arial"/>
          <w:b/>
          <w:bCs/>
          <w:iCs/>
          <w:color w:val="000000"/>
          <w:sz w:val="20"/>
          <w:szCs w:val="20"/>
        </w:rPr>
        <w:t>Science (Computer Science)</w:t>
      </w:r>
      <w:r w:rsidRPr="00CA3460">
        <w:rPr>
          <w:rFonts w:ascii="Arial" w:hAnsi="Arial" w:cs="Arial"/>
          <w:b/>
          <w:bCs/>
          <w:iCs/>
          <w:color w:val="000000"/>
          <w:sz w:val="20"/>
          <w:szCs w:val="20"/>
        </w:rPr>
        <w:t>, 20</w:t>
      </w:r>
      <w:r w:rsidR="007428CC">
        <w:rPr>
          <w:rFonts w:ascii="Arial" w:hAnsi="Arial" w:cs="Arial"/>
          <w:b/>
          <w:bCs/>
          <w:iCs/>
          <w:color w:val="000000"/>
          <w:sz w:val="20"/>
          <w:szCs w:val="20"/>
        </w:rPr>
        <w:t>08</w:t>
      </w:r>
    </w:p>
    <w:p w14:paraId="0D60B80A" w14:textId="77777777" w:rsidR="00A21113" w:rsidRDefault="00000000" w:rsidP="00982FB1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noProof/>
          <w:color w:val="000000"/>
          <w:sz w:val="20"/>
          <w:szCs w:val="20"/>
        </w:rPr>
        <w:pict w14:anchorId="0FC79BD8">
          <v:shape id="_x0000_s2054" type="#_x0000_t32" style="position:absolute;margin-left:-4.2pt;margin-top:5.95pt;width:538.2pt;height:0;flip:y;z-index:3" o:connectortype="straight" strokecolor="#777"/>
        </w:pict>
      </w:r>
    </w:p>
    <w:p w14:paraId="5280FFCB" w14:textId="77777777" w:rsidR="00982FB1" w:rsidRDefault="00982FB1" w:rsidP="00982FB1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TECHNICAL SKILLS</w:t>
      </w:r>
    </w:p>
    <w:p w14:paraId="39E1F65F" w14:textId="49F309D7" w:rsidR="00982FB1" w:rsidRPr="00982FB1" w:rsidRDefault="00E759A3" w:rsidP="00982FB1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Excel, </w:t>
      </w:r>
      <w:r w:rsidR="00F25D45">
        <w:rPr>
          <w:rFonts w:ascii="Arial" w:hAnsi="Arial" w:cs="Arial"/>
          <w:color w:val="000000"/>
          <w:sz w:val="20"/>
          <w:szCs w:val="20"/>
        </w:rPr>
        <w:t xml:space="preserve">Outlook, MS Office, </w:t>
      </w:r>
      <w:r w:rsidR="00D83C1C">
        <w:rPr>
          <w:rFonts w:ascii="Arial" w:hAnsi="Arial" w:cs="Arial"/>
          <w:color w:val="000000"/>
          <w:sz w:val="20"/>
          <w:szCs w:val="20"/>
        </w:rPr>
        <w:t>SQL</w:t>
      </w:r>
      <w:r w:rsidR="00E10968">
        <w:rPr>
          <w:rFonts w:ascii="Arial" w:hAnsi="Arial" w:cs="Arial"/>
          <w:color w:val="000000"/>
          <w:sz w:val="20"/>
          <w:szCs w:val="20"/>
        </w:rPr>
        <w:t>,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="00A21113">
        <w:rPr>
          <w:rFonts w:ascii="Arial" w:hAnsi="Arial" w:cs="Arial"/>
          <w:color w:val="000000"/>
          <w:sz w:val="20"/>
          <w:szCs w:val="20"/>
        </w:rPr>
        <w:t>Tableau</w:t>
      </w:r>
      <w:r w:rsidR="00D83C1C">
        <w:rPr>
          <w:rFonts w:ascii="Arial" w:hAnsi="Arial" w:cs="Arial"/>
          <w:color w:val="000000"/>
          <w:sz w:val="20"/>
          <w:szCs w:val="20"/>
        </w:rPr>
        <w:t xml:space="preserve">, </w:t>
      </w:r>
      <w:r w:rsidR="003F5656">
        <w:rPr>
          <w:rFonts w:ascii="Arial" w:hAnsi="Arial" w:cs="Arial"/>
          <w:color w:val="000000"/>
          <w:sz w:val="20"/>
          <w:szCs w:val="20"/>
        </w:rPr>
        <w:t>Python</w:t>
      </w:r>
      <w:r>
        <w:rPr>
          <w:rFonts w:ascii="Arial" w:hAnsi="Arial" w:cs="Arial"/>
          <w:color w:val="000000"/>
          <w:sz w:val="20"/>
          <w:szCs w:val="20"/>
        </w:rPr>
        <w:t>, PHP,</w:t>
      </w:r>
      <w:r w:rsidR="000D3DF7">
        <w:rPr>
          <w:rFonts w:ascii="Arial" w:hAnsi="Arial" w:cs="Arial"/>
          <w:color w:val="000000"/>
          <w:sz w:val="20"/>
          <w:szCs w:val="20"/>
        </w:rPr>
        <w:t xml:space="preserve"> Laravel, CakePHP, CodeIgniter,</w:t>
      </w:r>
      <w:r>
        <w:rPr>
          <w:rFonts w:ascii="Arial" w:hAnsi="Arial" w:cs="Arial"/>
          <w:color w:val="000000"/>
          <w:sz w:val="20"/>
          <w:szCs w:val="20"/>
        </w:rPr>
        <w:t xml:space="preserve"> JavaScript</w:t>
      </w:r>
      <w:r w:rsidR="000734F2">
        <w:rPr>
          <w:rFonts w:ascii="Arial" w:hAnsi="Arial" w:cs="Arial"/>
          <w:color w:val="000000"/>
          <w:sz w:val="20"/>
          <w:szCs w:val="20"/>
        </w:rPr>
        <w:t>, Agile Scrum.</w:t>
      </w:r>
    </w:p>
    <w:sectPr w:rsidR="00982FB1" w:rsidRPr="00982FB1" w:rsidSect="00D535A1">
      <w:pgSz w:w="12240" w:h="15840" w:code="1"/>
      <w:pgMar w:top="567" w:right="720" w:bottom="284" w:left="720" w:header="397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B1C56" w14:textId="77777777" w:rsidR="00FF4496" w:rsidRDefault="00FF4496">
      <w:r>
        <w:separator/>
      </w:r>
    </w:p>
  </w:endnote>
  <w:endnote w:type="continuationSeparator" w:id="0">
    <w:p w14:paraId="2A713386" w14:textId="77777777" w:rsidR="00FF4496" w:rsidRDefault="00FF44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C5DD2" w14:textId="77777777" w:rsidR="00FF4496" w:rsidRDefault="00FF4496">
      <w:r>
        <w:separator/>
      </w:r>
    </w:p>
  </w:footnote>
  <w:footnote w:type="continuationSeparator" w:id="0">
    <w:p w14:paraId="0DA04926" w14:textId="77777777" w:rsidR="00FF4496" w:rsidRDefault="00FF44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67499"/>
    <w:multiLevelType w:val="hybridMultilevel"/>
    <w:tmpl w:val="2CB20CB0"/>
    <w:lvl w:ilvl="0" w:tplc="F1469EF0">
      <w:numFmt w:val="bullet"/>
      <w:lvlText w:val="-"/>
      <w:lvlJc w:val="left"/>
      <w:pPr>
        <w:ind w:left="36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CD3D07"/>
    <w:multiLevelType w:val="hybridMultilevel"/>
    <w:tmpl w:val="283E489E"/>
    <w:lvl w:ilvl="0" w:tplc="E4AE9D74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380B97"/>
    <w:multiLevelType w:val="hybridMultilevel"/>
    <w:tmpl w:val="F7481FD6"/>
    <w:lvl w:ilvl="0" w:tplc="F1469EF0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24FDA"/>
    <w:multiLevelType w:val="hybridMultilevel"/>
    <w:tmpl w:val="2C2AB00E"/>
    <w:lvl w:ilvl="0" w:tplc="F1469EF0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51790C"/>
    <w:multiLevelType w:val="hybridMultilevel"/>
    <w:tmpl w:val="8662BC22"/>
    <w:lvl w:ilvl="0" w:tplc="EEA82176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84334"/>
    <w:multiLevelType w:val="hybridMultilevel"/>
    <w:tmpl w:val="A3ACA896"/>
    <w:lvl w:ilvl="0" w:tplc="FF006FBE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92382"/>
    <w:multiLevelType w:val="hybridMultilevel"/>
    <w:tmpl w:val="BC8CF5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9107B"/>
    <w:multiLevelType w:val="hybridMultilevel"/>
    <w:tmpl w:val="BF7A650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467124"/>
    <w:multiLevelType w:val="hybridMultilevel"/>
    <w:tmpl w:val="AB3A5F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1443EB"/>
    <w:multiLevelType w:val="hybridMultilevel"/>
    <w:tmpl w:val="BFE66016"/>
    <w:lvl w:ilvl="0" w:tplc="E4AE9D74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54316"/>
    <w:multiLevelType w:val="hybridMultilevel"/>
    <w:tmpl w:val="6A220112"/>
    <w:lvl w:ilvl="0" w:tplc="550E7504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560C20"/>
    <w:multiLevelType w:val="hybridMultilevel"/>
    <w:tmpl w:val="5E18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2A03E8"/>
    <w:multiLevelType w:val="hybridMultilevel"/>
    <w:tmpl w:val="F4EEF37C"/>
    <w:lvl w:ilvl="0" w:tplc="7F706C70">
      <w:start w:val="1"/>
      <w:numFmt w:val="bullet"/>
      <w:lvlText w:val=""/>
      <w:lvlJc w:val="left"/>
      <w:pPr>
        <w:tabs>
          <w:tab w:val="num" w:pos="422"/>
        </w:tabs>
        <w:ind w:left="422" w:hanging="216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646"/>
        </w:tabs>
        <w:ind w:left="16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6"/>
        </w:tabs>
        <w:ind w:left="23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6"/>
        </w:tabs>
        <w:ind w:left="30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6"/>
        </w:tabs>
        <w:ind w:left="38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6"/>
        </w:tabs>
        <w:ind w:left="45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6"/>
        </w:tabs>
        <w:ind w:left="52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6"/>
        </w:tabs>
        <w:ind w:left="59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6"/>
        </w:tabs>
        <w:ind w:left="6686" w:hanging="360"/>
      </w:pPr>
      <w:rPr>
        <w:rFonts w:ascii="Wingdings" w:hAnsi="Wingdings" w:hint="default"/>
      </w:rPr>
    </w:lvl>
  </w:abstractNum>
  <w:abstractNum w:abstractNumId="13" w15:restartNumberingAfterBreak="0">
    <w:nsid w:val="6BC70F3C"/>
    <w:multiLevelType w:val="hybridMultilevel"/>
    <w:tmpl w:val="51AEF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442911"/>
    <w:multiLevelType w:val="hybridMultilevel"/>
    <w:tmpl w:val="44F24F54"/>
    <w:lvl w:ilvl="0" w:tplc="E4AE9D74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7C5B6E"/>
    <w:multiLevelType w:val="hybridMultilevel"/>
    <w:tmpl w:val="C6761EEA"/>
    <w:lvl w:ilvl="0" w:tplc="E4AE9D74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E985F05"/>
    <w:multiLevelType w:val="hybridMultilevel"/>
    <w:tmpl w:val="36B630F4"/>
    <w:lvl w:ilvl="0" w:tplc="FF006FBE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59015035">
    <w:abstractNumId w:val="12"/>
  </w:num>
  <w:num w:numId="2" w16cid:durableId="619187984">
    <w:abstractNumId w:val="4"/>
  </w:num>
  <w:num w:numId="3" w16cid:durableId="170874881">
    <w:abstractNumId w:val="10"/>
  </w:num>
  <w:num w:numId="4" w16cid:durableId="338508902">
    <w:abstractNumId w:val="16"/>
  </w:num>
  <w:num w:numId="5" w16cid:durableId="1996568605">
    <w:abstractNumId w:val="9"/>
  </w:num>
  <w:num w:numId="6" w16cid:durableId="193857048">
    <w:abstractNumId w:val="5"/>
  </w:num>
  <w:num w:numId="7" w16cid:durableId="1843620031">
    <w:abstractNumId w:val="1"/>
  </w:num>
  <w:num w:numId="8" w16cid:durableId="260837467">
    <w:abstractNumId w:val="14"/>
  </w:num>
  <w:num w:numId="9" w16cid:durableId="293369649">
    <w:abstractNumId w:val="15"/>
  </w:num>
  <w:num w:numId="10" w16cid:durableId="1430465460">
    <w:abstractNumId w:val="13"/>
  </w:num>
  <w:num w:numId="11" w16cid:durableId="1142162372">
    <w:abstractNumId w:val="11"/>
  </w:num>
  <w:num w:numId="12" w16cid:durableId="2144736976">
    <w:abstractNumId w:val="2"/>
  </w:num>
  <w:num w:numId="13" w16cid:durableId="455953232">
    <w:abstractNumId w:val="3"/>
  </w:num>
  <w:num w:numId="14" w16cid:durableId="372583872">
    <w:abstractNumId w:val="0"/>
  </w:num>
  <w:num w:numId="15" w16cid:durableId="1385332271">
    <w:abstractNumId w:val="7"/>
  </w:num>
  <w:num w:numId="16" w16cid:durableId="1773817761">
    <w:abstractNumId w:val="8"/>
  </w:num>
  <w:num w:numId="17" w16cid:durableId="157905549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5">
      <o:colormru v:ext="edit" colors="#e0e0e0,#969696,#777"/>
    </o:shapedefaults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zGxNDcyMTYwNDdU0lEKTi0uzszPAykwrgUAzAL+ACwAAAA="/>
  </w:docVars>
  <w:rsids>
    <w:rsidRoot w:val="001C1401"/>
    <w:rsid w:val="0001125F"/>
    <w:rsid w:val="000138CC"/>
    <w:rsid w:val="00016DFF"/>
    <w:rsid w:val="00023548"/>
    <w:rsid w:val="000249C2"/>
    <w:rsid w:val="00024DF6"/>
    <w:rsid w:val="00026AD8"/>
    <w:rsid w:val="00032624"/>
    <w:rsid w:val="0003310E"/>
    <w:rsid w:val="00034AE6"/>
    <w:rsid w:val="000404E1"/>
    <w:rsid w:val="00041E16"/>
    <w:rsid w:val="00042E88"/>
    <w:rsid w:val="00054ED8"/>
    <w:rsid w:val="00055112"/>
    <w:rsid w:val="000571CD"/>
    <w:rsid w:val="00060D61"/>
    <w:rsid w:val="00065960"/>
    <w:rsid w:val="00065CA0"/>
    <w:rsid w:val="00072C13"/>
    <w:rsid w:val="000734F2"/>
    <w:rsid w:val="00083AB6"/>
    <w:rsid w:val="00087125"/>
    <w:rsid w:val="000901D3"/>
    <w:rsid w:val="0009085D"/>
    <w:rsid w:val="00090F5B"/>
    <w:rsid w:val="00095FD4"/>
    <w:rsid w:val="000A11E6"/>
    <w:rsid w:val="000A1E03"/>
    <w:rsid w:val="000A22FE"/>
    <w:rsid w:val="000A489F"/>
    <w:rsid w:val="000B1604"/>
    <w:rsid w:val="000B167A"/>
    <w:rsid w:val="000B349E"/>
    <w:rsid w:val="000C6104"/>
    <w:rsid w:val="000D18EF"/>
    <w:rsid w:val="000D3DF7"/>
    <w:rsid w:val="000D3E7E"/>
    <w:rsid w:val="000D5D28"/>
    <w:rsid w:val="000F4268"/>
    <w:rsid w:val="001002F1"/>
    <w:rsid w:val="0010334C"/>
    <w:rsid w:val="0010442C"/>
    <w:rsid w:val="00112FAB"/>
    <w:rsid w:val="001257C9"/>
    <w:rsid w:val="001305B6"/>
    <w:rsid w:val="001320BB"/>
    <w:rsid w:val="001358CE"/>
    <w:rsid w:val="0015117D"/>
    <w:rsid w:val="001579DB"/>
    <w:rsid w:val="00157B2A"/>
    <w:rsid w:val="00161BA4"/>
    <w:rsid w:val="001629B6"/>
    <w:rsid w:val="001648DC"/>
    <w:rsid w:val="00166010"/>
    <w:rsid w:val="0017113C"/>
    <w:rsid w:val="00175F20"/>
    <w:rsid w:val="001810A5"/>
    <w:rsid w:val="00184753"/>
    <w:rsid w:val="00184CDE"/>
    <w:rsid w:val="0018712A"/>
    <w:rsid w:val="00190E79"/>
    <w:rsid w:val="00195323"/>
    <w:rsid w:val="001A13E4"/>
    <w:rsid w:val="001A1C69"/>
    <w:rsid w:val="001A339A"/>
    <w:rsid w:val="001A4852"/>
    <w:rsid w:val="001A7B68"/>
    <w:rsid w:val="001B3096"/>
    <w:rsid w:val="001B5B37"/>
    <w:rsid w:val="001C1401"/>
    <w:rsid w:val="001C33E1"/>
    <w:rsid w:val="001C5D71"/>
    <w:rsid w:val="001C653D"/>
    <w:rsid w:val="001C6688"/>
    <w:rsid w:val="001D6178"/>
    <w:rsid w:val="001D65EB"/>
    <w:rsid w:val="001E1A1D"/>
    <w:rsid w:val="001E26DF"/>
    <w:rsid w:val="001E5403"/>
    <w:rsid w:val="00203CDB"/>
    <w:rsid w:val="00217C88"/>
    <w:rsid w:val="002213AE"/>
    <w:rsid w:val="00230E68"/>
    <w:rsid w:val="00234DFE"/>
    <w:rsid w:val="002404F3"/>
    <w:rsid w:val="0024536D"/>
    <w:rsid w:val="00263B35"/>
    <w:rsid w:val="00264F46"/>
    <w:rsid w:val="0026548B"/>
    <w:rsid w:val="00272003"/>
    <w:rsid w:val="00273685"/>
    <w:rsid w:val="002755F2"/>
    <w:rsid w:val="00276496"/>
    <w:rsid w:val="00284D75"/>
    <w:rsid w:val="002910AC"/>
    <w:rsid w:val="00293177"/>
    <w:rsid w:val="00293AB7"/>
    <w:rsid w:val="00294F34"/>
    <w:rsid w:val="002955C1"/>
    <w:rsid w:val="00296A00"/>
    <w:rsid w:val="002A42D3"/>
    <w:rsid w:val="002C11D0"/>
    <w:rsid w:val="002C13CE"/>
    <w:rsid w:val="002C1FFA"/>
    <w:rsid w:val="002D54DC"/>
    <w:rsid w:val="002E17D8"/>
    <w:rsid w:val="002E19E5"/>
    <w:rsid w:val="002E5353"/>
    <w:rsid w:val="002E5431"/>
    <w:rsid w:val="002E6146"/>
    <w:rsid w:val="002F09E8"/>
    <w:rsid w:val="002F2C6F"/>
    <w:rsid w:val="002F74B0"/>
    <w:rsid w:val="00305B3C"/>
    <w:rsid w:val="0030796B"/>
    <w:rsid w:val="0031034A"/>
    <w:rsid w:val="00316678"/>
    <w:rsid w:val="003171CC"/>
    <w:rsid w:val="00321AD2"/>
    <w:rsid w:val="00331C3B"/>
    <w:rsid w:val="00337086"/>
    <w:rsid w:val="003407EA"/>
    <w:rsid w:val="00341491"/>
    <w:rsid w:val="0034213D"/>
    <w:rsid w:val="00342340"/>
    <w:rsid w:val="00345209"/>
    <w:rsid w:val="003530F2"/>
    <w:rsid w:val="00355771"/>
    <w:rsid w:val="0036671A"/>
    <w:rsid w:val="00377190"/>
    <w:rsid w:val="00381B1F"/>
    <w:rsid w:val="00382626"/>
    <w:rsid w:val="00385BE7"/>
    <w:rsid w:val="00390D9E"/>
    <w:rsid w:val="003924B6"/>
    <w:rsid w:val="00392A56"/>
    <w:rsid w:val="00394D3B"/>
    <w:rsid w:val="003A0349"/>
    <w:rsid w:val="003A28E3"/>
    <w:rsid w:val="003B3C9D"/>
    <w:rsid w:val="003B5079"/>
    <w:rsid w:val="003C0A04"/>
    <w:rsid w:val="003C11AE"/>
    <w:rsid w:val="003C20C3"/>
    <w:rsid w:val="003C2377"/>
    <w:rsid w:val="003C75B3"/>
    <w:rsid w:val="003D14CF"/>
    <w:rsid w:val="003D256B"/>
    <w:rsid w:val="003D5376"/>
    <w:rsid w:val="003D69DB"/>
    <w:rsid w:val="003E262E"/>
    <w:rsid w:val="003E6267"/>
    <w:rsid w:val="003F55B0"/>
    <w:rsid w:val="003F5656"/>
    <w:rsid w:val="0040082A"/>
    <w:rsid w:val="00403F49"/>
    <w:rsid w:val="00406C16"/>
    <w:rsid w:val="00410272"/>
    <w:rsid w:val="004128A0"/>
    <w:rsid w:val="00414DD7"/>
    <w:rsid w:val="004209FA"/>
    <w:rsid w:val="00421E2D"/>
    <w:rsid w:val="004249B2"/>
    <w:rsid w:val="00433997"/>
    <w:rsid w:val="00434ED0"/>
    <w:rsid w:val="00440EF7"/>
    <w:rsid w:val="004418A9"/>
    <w:rsid w:val="00441B9A"/>
    <w:rsid w:val="00456F3C"/>
    <w:rsid w:val="00460401"/>
    <w:rsid w:val="0046550A"/>
    <w:rsid w:val="00471AF9"/>
    <w:rsid w:val="00472AAC"/>
    <w:rsid w:val="004758CA"/>
    <w:rsid w:val="00490B5E"/>
    <w:rsid w:val="00494DB5"/>
    <w:rsid w:val="004A3962"/>
    <w:rsid w:val="004C02AD"/>
    <w:rsid w:val="004C0405"/>
    <w:rsid w:val="004C15F4"/>
    <w:rsid w:val="004C52A1"/>
    <w:rsid w:val="004C5AB7"/>
    <w:rsid w:val="004C5FD6"/>
    <w:rsid w:val="004C72BD"/>
    <w:rsid w:val="004E2B03"/>
    <w:rsid w:val="004E477A"/>
    <w:rsid w:val="004E7BE1"/>
    <w:rsid w:val="004F0D19"/>
    <w:rsid w:val="004F1DB5"/>
    <w:rsid w:val="004F49B7"/>
    <w:rsid w:val="00505439"/>
    <w:rsid w:val="00510BEF"/>
    <w:rsid w:val="00511CF5"/>
    <w:rsid w:val="005147B8"/>
    <w:rsid w:val="00520F0C"/>
    <w:rsid w:val="00522A19"/>
    <w:rsid w:val="00522A3C"/>
    <w:rsid w:val="00525C4C"/>
    <w:rsid w:val="0053013E"/>
    <w:rsid w:val="00532D25"/>
    <w:rsid w:val="00532DCE"/>
    <w:rsid w:val="00542920"/>
    <w:rsid w:val="00553CB5"/>
    <w:rsid w:val="00562FD4"/>
    <w:rsid w:val="005808D5"/>
    <w:rsid w:val="005A2DD1"/>
    <w:rsid w:val="005A446C"/>
    <w:rsid w:val="005B0684"/>
    <w:rsid w:val="005B6229"/>
    <w:rsid w:val="005B7721"/>
    <w:rsid w:val="005C0F8B"/>
    <w:rsid w:val="005C1BDE"/>
    <w:rsid w:val="005C3231"/>
    <w:rsid w:val="005C7975"/>
    <w:rsid w:val="005D0C0B"/>
    <w:rsid w:val="005D3C13"/>
    <w:rsid w:val="005E29AF"/>
    <w:rsid w:val="005E3C6E"/>
    <w:rsid w:val="005E5672"/>
    <w:rsid w:val="005F776B"/>
    <w:rsid w:val="00603D90"/>
    <w:rsid w:val="006056D2"/>
    <w:rsid w:val="006059FE"/>
    <w:rsid w:val="00607F1F"/>
    <w:rsid w:val="00610E8A"/>
    <w:rsid w:val="00611EB1"/>
    <w:rsid w:val="0061582A"/>
    <w:rsid w:val="0062487C"/>
    <w:rsid w:val="0063008D"/>
    <w:rsid w:val="006443D3"/>
    <w:rsid w:val="00656622"/>
    <w:rsid w:val="00656674"/>
    <w:rsid w:val="006718D8"/>
    <w:rsid w:val="00680539"/>
    <w:rsid w:val="00681F51"/>
    <w:rsid w:val="00685E22"/>
    <w:rsid w:val="00687020"/>
    <w:rsid w:val="00687FAC"/>
    <w:rsid w:val="00696399"/>
    <w:rsid w:val="006A190A"/>
    <w:rsid w:val="006A3CDC"/>
    <w:rsid w:val="006B1211"/>
    <w:rsid w:val="006B5AD3"/>
    <w:rsid w:val="006D049E"/>
    <w:rsid w:val="006D4DFE"/>
    <w:rsid w:val="006E0409"/>
    <w:rsid w:val="006E50AB"/>
    <w:rsid w:val="006F22B9"/>
    <w:rsid w:val="007215AB"/>
    <w:rsid w:val="00725517"/>
    <w:rsid w:val="00725721"/>
    <w:rsid w:val="00727EBA"/>
    <w:rsid w:val="00740E9D"/>
    <w:rsid w:val="00740F4C"/>
    <w:rsid w:val="007428CC"/>
    <w:rsid w:val="00747CC7"/>
    <w:rsid w:val="00761F4E"/>
    <w:rsid w:val="00762DF4"/>
    <w:rsid w:val="007715C4"/>
    <w:rsid w:val="00784DE5"/>
    <w:rsid w:val="00795C39"/>
    <w:rsid w:val="00796541"/>
    <w:rsid w:val="00797C7C"/>
    <w:rsid w:val="007A11DE"/>
    <w:rsid w:val="007A1BA8"/>
    <w:rsid w:val="007A3F54"/>
    <w:rsid w:val="007A40ED"/>
    <w:rsid w:val="007A6E18"/>
    <w:rsid w:val="007B2D6A"/>
    <w:rsid w:val="007B50C5"/>
    <w:rsid w:val="007C05B1"/>
    <w:rsid w:val="007C2FA7"/>
    <w:rsid w:val="007C3160"/>
    <w:rsid w:val="007C6840"/>
    <w:rsid w:val="007E26CE"/>
    <w:rsid w:val="007E376A"/>
    <w:rsid w:val="007F3604"/>
    <w:rsid w:val="007F6F23"/>
    <w:rsid w:val="00810DEF"/>
    <w:rsid w:val="00815ACC"/>
    <w:rsid w:val="0082295C"/>
    <w:rsid w:val="00836A60"/>
    <w:rsid w:val="0084276B"/>
    <w:rsid w:val="008446B0"/>
    <w:rsid w:val="008531C0"/>
    <w:rsid w:val="008566D6"/>
    <w:rsid w:val="0086074B"/>
    <w:rsid w:val="008615E0"/>
    <w:rsid w:val="008723DA"/>
    <w:rsid w:val="00877338"/>
    <w:rsid w:val="00882280"/>
    <w:rsid w:val="00883119"/>
    <w:rsid w:val="008870B1"/>
    <w:rsid w:val="00891DD7"/>
    <w:rsid w:val="008925C5"/>
    <w:rsid w:val="00893093"/>
    <w:rsid w:val="00895709"/>
    <w:rsid w:val="008970C5"/>
    <w:rsid w:val="008A33F8"/>
    <w:rsid w:val="008A7BF9"/>
    <w:rsid w:val="008B1B27"/>
    <w:rsid w:val="008B4198"/>
    <w:rsid w:val="008B79B9"/>
    <w:rsid w:val="008C0229"/>
    <w:rsid w:val="008C4369"/>
    <w:rsid w:val="008C71AB"/>
    <w:rsid w:val="008D6EFC"/>
    <w:rsid w:val="008E00BE"/>
    <w:rsid w:val="008E1F6D"/>
    <w:rsid w:val="00906F3D"/>
    <w:rsid w:val="00914D34"/>
    <w:rsid w:val="0091554C"/>
    <w:rsid w:val="009172BB"/>
    <w:rsid w:val="00917E63"/>
    <w:rsid w:val="00920B06"/>
    <w:rsid w:val="00920F25"/>
    <w:rsid w:val="00921244"/>
    <w:rsid w:val="009276D8"/>
    <w:rsid w:val="009440C2"/>
    <w:rsid w:val="00944F5D"/>
    <w:rsid w:val="009547A2"/>
    <w:rsid w:val="009552D0"/>
    <w:rsid w:val="00963477"/>
    <w:rsid w:val="009647C2"/>
    <w:rsid w:val="00971CBF"/>
    <w:rsid w:val="00982FB1"/>
    <w:rsid w:val="00983E61"/>
    <w:rsid w:val="00991104"/>
    <w:rsid w:val="009925CA"/>
    <w:rsid w:val="00994736"/>
    <w:rsid w:val="009951F0"/>
    <w:rsid w:val="009A512B"/>
    <w:rsid w:val="009B4802"/>
    <w:rsid w:val="009C0692"/>
    <w:rsid w:val="009D1F96"/>
    <w:rsid w:val="009D278E"/>
    <w:rsid w:val="009D5181"/>
    <w:rsid w:val="009D594C"/>
    <w:rsid w:val="009E06BB"/>
    <w:rsid w:val="009E1867"/>
    <w:rsid w:val="009E1A0A"/>
    <w:rsid w:val="009E4450"/>
    <w:rsid w:val="009E7060"/>
    <w:rsid w:val="009F7145"/>
    <w:rsid w:val="00A007A7"/>
    <w:rsid w:val="00A0121C"/>
    <w:rsid w:val="00A04765"/>
    <w:rsid w:val="00A05083"/>
    <w:rsid w:val="00A136EE"/>
    <w:rsid w:val="00A15BCA"/>
    <w:rsid w:val="00A17362"/>
    <w:rsid w:val="00A21113"/>
    <w:rsid w:val="00A34D84"/>
    <w:rsid w:val="00A464F5"/>
    <w:rsid w:val="00A47428"/>
    <w:rsid w:val="00A47EBD"/>
    <w:rsid w:val="00A50DA6"/>
    <w:rsid w:val="00A55EF8"/>
    <w:rsid w:val="00A639F1"/>
    <w:rsid w:val="00A64E54"/>
    <w:rsid w:val="00A64F2E"/>
    <w:rsid w:val="00A67369"/>
    <w:rsid w:val="00A701E7"/>
    <w:rsid w:val="00A83024"/>
    <w:rsid w:val="00A833C3"/>
    <w:rsid w:val="00A901BB"/>
    <w:rsid w:val="00A95656"/>
    <w:rsid w:val="00AA16A3"/>
    <w:rsid w:val="00AA5476"/>
    <w:rsid w:val="00AA590D"/>
    <w:rsid w:val="00AA7EEF"/>
    <w:rsid w:val="00AB1BEE"/>
    <w:rsid w:val="00AB347B"/>
    <w:rsid w:val="00AC248E"/>
    <w:rsid w:val="00AD25CB"/>
    <w:rsid w:val="00AD2D22"/>
    <w:rsid w:val="00AD32CC"/>
    <w:rsid w:val="00AE25A1"/>
    <w:rsid w:val="00AE7BAE"/>
    <w:rsid w:val="00B03598"/>
    <w:rsid w:val="00B0734C"/>
    <w:rsid w:val="00B075D0"/>
    <w:rsid w:val="00B128B9"/>
    <w:rsid w:val="00B15281"/>
    <w:rsid w:val="00B1649A"/>
    <w:rsid w:val="00B209E2"/>
    <w:rsid w:val="00B21A44"/>
    <w:rsid w:val="00B32824"/>
    <w:rsid w:val="00B3659B"/>
    <w:rsid w:val="00B376E8"/>
    <w:rsid w:val="00B44BCE"/>
    <w:rsid w:val="00B50DDD"/>
    <w:rsid w:val="00B5235F"/>
    <w:rsid w:val="00B54F96"/>
    <w:rsid w:val="00B600A2"/>
    <w:rsid w:val="00B601B1"/>
    <w:rsid w:val="00B662FF"/>
    <w:rsid w:val="00B66D31"/>
    <w:rsid w:val="00B736C4"/>
    <w:rsid w:val="00B77BCB"/>
    <w:rsid w:val="00B80D1B"/>
    <w:rsid w:val="00B81C07"/>
    <w:rsid w:val="00B8291E"/>
    <w:rsid w:val="00B8746E"/>
    <w:rsid w:val="00B909FF"/>
    <w:rsid w:val="00BA072C"/>
    <w:rsid w:val="00BA55A7"/>
    <w:rsid w:val="00BA5C2A"/>
    <w:rsid w:val="00BB0B79"/>
    <w:rsid w:val="00BB284F"/>
    <w:rsid w:val="00BB297F"/>
    <w:rsid w:val="00BB68FC"/>
    <w:rsid w:val="00BB7B44"/>
    <w:rsid w:val="00BC7F7D"/>
    <w:rsid w:val="00BD22A0"/>
    <w:rsid w:val="00BD24A4"/>
    <w:rsid w:val="00BE74A6"/>
    <w:rsid w:val="00BE7CED"/>
    <w:rsid w:val="00BF1E01"/>
    <w:rsid w:val="00C00F03"/>
    <w:rsid w:val="00C2033C"/>
    <w:rsid w:val="00C262BD"/>
    <w:rsid w:val="00C26893"/>
    <w:rsid w:val="00C31C39"/>
    <w:rsid w:val="00C3207D"/>
    <w:rsid w:val="00C32916"/>
    <w:rsid w:val="00C339F6"/>
    <w:rsid w:val="00C426E5"/>
    <w:rsid w:val="00C462FD"/>
    <w:rsid w:val="00C4672D"/>
    <w:rsid w:val="00C50931"/>
    <w:rsid w:val="00C62777"/>
    <w:rsid w:val="00C63FD2"/>
    <w:rsid w:val="00C70783"/>
    <w:rsid w:val="00C77F00"/>
    <w:rsid w:val="00C850DF"/>
    <w:rsid w:val="00C86111"/>
    <w:rsid w:val="00C87145"/>
    <w:rsid w:val="00C9343F"/>
    <w:rsid w:val="00C93FBD"/>
    <w:rsid w:val="00CA0ED1"/>
    <w:rsid w:val="00CA3460"/>
    <w:rsid w:val="00CA7727"/>
    <w:rsid w:val="00CB6DC7"/>
    <w:rsid w:val="00CC58CE"/>
    <w:rsid w:val="00CC70C4"/>
    <w:rsid w:val="00CC7B7E"/>
    <w:rsid w:val="00CD02E4"/>
    <w:rsid w:val="00CD5817"/>
    <w:rsid w:val="00CE589E"/>
    <w:rsid w:val="00CE75D0"/>
    <w:rsid w:val="00CF7071"/>
    <w:rsid w:val="00D1741F"/>
    <w:rsid w:val="00D26F56"/>
    <w:rsid w:val="00D3130D"/>
    <w:rsid w:val="00D41EBD"/>
    <w:rsid w:val="00D42178"/>
    <w:rsid w:val="00D42C3A"/>
    <w:rsid w:val="00D535A1"/>
    <w:rsid w:val="00D57381"/>
    <w:rsid w:val="00D63768"/>
    <w:rsid w:val="00D65866"/>
    <w:rsid w:val="00D66261"/>
    <w:rsid w:val="00D773D7"/>
    <w:rsid w:val="00D82493"/>
    <w:rsid w:val="00D82590"/>
    <w:rsid w:val="00D836CA"/>
    <w:rsid w:val="00D83C1C"/>
    <w:rsid w:val="00D85128"/>
    <w:rsid w:val="00D91683"/>
    <w:rsid w:val="00D9276A"/>
    <w:rsid w:val="00DA0EC0"/>
    <w:rsid w:val="00DA7289"/>
    <w:rsid w:val="00DB0BEC"/>
    <w:rsid w:val="00DC4D61"/>
    <w:rsid w:val="00DC643A"/>
    <w:rsid w:val="00DC7761"/>
    <w:rsid w:val="00DF667A"/>
    <w:rsid w:val="00E0429C"/>
    <w:rsid w:val="00E10968"/>
    <w:rsid w:val="00E134BE"/>
    <w:rsid w:val="00E14084"/>
    <w:rsid w:val="00E20261"/>
    <w:rsid w:val="00E2145E"/>
    <w:rsid w:val="00E2258F"/>
    <w:rsid w:val="00E22A82"/>
    <w:rsid w:val="00E35B6A"/>
    <w:rsid w:val="00E403C8"/>
    <w:rsid w:val="00E40C4E"/>
    <w:rsid w:val="00E455E4"/>
    <w:rsid w:val="00E45B5D"/>
    <w:rsid w:val="00E4630E"/>
    <w:rsid w:val="00E47E59"/>
    <w:rsid w:val="00E5036D"/>
    <w:rsid w:val="00E57C29"/>
    <w:rsid w:val="00E63CAD"/>
    <w:rsid w:val="00E63F2D"/>
    <w:rsid w:val="00E665C0"/>
    <w:rsid w:val="00E669E9"/>
    <w:rsid w:val="00E75631"/>
    <w:rsid w:val="00E759A3"/>
    <w:rsid w:val="00E75CB3"/>
    <w:rsid w:val="00E77120"/>
    <w:rsid w:val="00E85449"/>
    <w:rsid w:val="00E85DF4"/>
    <w:rsid w:val="00E86B28"/>
    <w:rsid w:val="00E870B0"/>
    <w:rsid w:val="00E8771F"/>
    <w:rsid w:val="00EA18BD"/>
    <w:rsid w:val="00EA788D"/>
    <w:rsid w:val="00EB2DB5"/>
    <w:rsid w:val="00EC020B"/>
    <w:rsid w:val="00EC1165"/>
    <w:rsid w:val="00EC1DB0"/>
    <w:rsid w:val="00ED7CB5"/>
    <w:rsid w:val="00EE6D8F"/>
    <w:rsid w:val="00EF2663"/>
    <w:rsid w:val="00F024D5"/>
    <w:rsid w:val="00F073E4"/>
    <w:rsid w:val="00F23512"/>
    <w:rsid w:val="00F25D45"/>
    <w:rsid w:val="00F374AE"/>
    <w:rsid w:val="00F37687"/>
    <w:rsid w:val="00F408C6"/>
    <w:rsid w:val="00F44962"/>
    <w:rsid w:val="00F46A60"/>
    <w:rsid w:val="00F47653"/>
    <w:rsid w:val="00F504F5"/>
    <w:rsid w:val="00F53AB0"/>
    <w:rsid w:val="00F618DE"/>
    <w:rsid w:val="00F62A2B"/>
    <w:rsid w:val="00F71B32"/>
    <w:rsid w:val="00F7492A"/>
    <w:rsid w:val="00F811A0"/>
    <w:rsid w:val="00F873FB"/>
    <w:rsid w:val="00FA1459"/>
    <w:rsid w:val="00FA36D0"/>
    <w:rsid w:val="00FA50A7"/>
    <w:rsid w:val="00FA5960"/>
    <w:rsid w:val="00FB4639"/>
    <w:rsid w:val="00FB61E7"/>
    <w:rsid w:val="00FB798F"/>
    <w:rsid w:val="00FC5F7C"/>
    <w:rsid w:val="00FD024D"/>
    <w:rsid w:val="00FE1305"/>
    <w:rsid w:val="00FE4096"/>
    <w:rsid w:val="00FE5B56"/>
    <w:rsid w:val="00FE6BFF"/>
    <w:rsid w:val="00FF1C73"/>
    <w:rsid w:val="00FF32B6"/>
    <w:rsid w:val="00FF4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>
      <o:colormru v:ext="edit" colors="#e0e0e0,#969696,#777"/>
    </o:shapedefaults>
    <o:shapelayout v:ext="edit">
      <o:idmap v:ext="edit" data="2"/>
      <o:rules v:ext="edit">
        <o:r id="V:Rule1" type="connector" idref="#_x0000_s2051"/>
        <o:r id="V:Rule2" type="connector" idref="#_x0000_s2053"/>
        <o:r id="V:Rule3" type="connector" idref="#_x0000_s2054"/>
      </o:rules>
    </o:shapelayout>
  </w:shapeDefaults>
  <w:decimalSymbol w:val="."/>
  <w:listSeparator w:val=","/>
  <w14:docId w14:val="4EC2AAE1"/>
  <w15:chartTrackingRefBased/>
  <w15:docId w15:val="{2BE7531C-573A-4411-BDE9-0EAB24559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291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C140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C1401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1C14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2487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8566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566D6"/>
    <w:rPr>
      <w:rFonts w:ascii="Segoe UI" w:hAnsi="Segoe UI" w:cs="Segoe UI"/>
      <w:sz w:val="18"/>
      <w:szCs w:val="18"/>
    </w:rPr>
  </w:style>
  <w:style w:type="character" w:styleId="Hyperlink">
    <w:name w:val="Hyperlink"/>
    <w:rsid w:val="00AD2D22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AD2D2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408C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73D209-1841-492F-B1AF-91B1656D5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seph L. Rotman School of Management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 Tran</dc:creator>
  <cp:keywords/>
  <cp:lastModifiedBy>Harpreet Singh</cp:lastModifiedBy>
  <cp:revision>13</cp:revision>
  <cp:lastPrinted>2020-08-21T18:50:00Z</cp:lastPrinted>
  <dcterms:created xsi:type="dcterms:W3CDTF">2022-01-23T04:58:00Z</dcterms:created>
  <dcterms:modified xsi:type="dcterms:W3CDTF">2022-07-15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834342719</vt:i4>
  </property>
</Properties>
</file>